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Application</w:t>
      </w:r>
    </w:p>
    <w:bookmarkStart w:id="25" w:name="X7e709bbd1a5ebe1838415b56760187fb597a52d"/>
    <w:p>
      <w:pPr>
        <w:pStyle w:val="Heading1"/>
      </w:pPr>
      <w:r>
        <w:t xml:space="preserve">Cover Letter for Physiotherapist Position in Algeria Algiers</w:t>
      </w:r>
    </w:p>
    <w:p>
      <w:pPr>
        <w:pStyle w:val="FirstParagraph"/>
      </w:pPr>
      <w:r>
        <w:rPr>
          <w:bCs/>
          <w:b/>
        </w:rPr>
        <w:t xml:space="preserve">Your Name</w:t>
      </w:r>
      <w:r>
        <w:br/>
      </w:r>
      <w:r>
        <w:t xml:space="preserve">Your Address</w:t>
      </w:r>
      <w:r>
        <w:br/>
      </w:r>
      <w:r>
        <w:t xml:space="preserve">City, Country</w:t>
      </w:r>
      <w:r>
        <w:br/>
      </w:r>
      <w:r>
        <w:t xml:space="preserve">Email Address | Phone Number | LinkedIn/Portfolio (if applicable)</w:t>
      </w:r>
    </w:p>
    <w:p>
      <w:pPr>
        <w:pStyle w:val="BodyText"/>
      </w:pPr>
      <w:r>
        <w:t xml:space="preserve">Date: [Insert Date]</w:t>
      </w:r>
    </w:p>
    <w:p>
      <w:pPr>
        <w:pStyle w:val="BodyText"/>
      </w:pPr>
      <w:r>
        <w:rPr>
          <w:bCs/>
          <w:b/>
        </w:rPr>
        <w:t xml:space="preserve">Recruiting Manager</w:t>
      </w:r>
      <w:r>
        <w:br/>
      </w:r>
      <w:r>
        <w:t xml:space="preserve">[Hospital/Clinic Name]</w:t>
      </w:r>
      <w:r>
        <w:br/>
      </w:r>
      <w:r>
        <w:t xml:space="preserve">[Clinic Address]</w:t>
      </w:r>
      <w:r>
        <w:br/>
      </w:r>
      <w:r>
        <w:t xml:space="preserve">Algeria Algiers, Algeria</w:t>
      </w:r>
    </w:p>
    <w:p>
      <w:pPr>
        <w:pStyle w:val="BodyText"/>
      </w:pPr>
      <w:r>
        <w:t xml:space="preserve">Dear Hiring Committee,</w:t>
      </w:r>
    </w:p>
    <w:p>
      <w:pPr>
        <w:pStyle w:val="BodyText"/>
      </w:pPr>
      <w:r>
        <w:t xml:space="preserve">I am writing this Cover Letter to express my enthusiastic interest in the Physiotherapist position at your esteemed institution in Algeria Algiers. As a dedicated and experienced physiotherapist with a passion for improving patients' quality of life through personalized care, I am eager to contribute my skills and expertise to the vibrant healthcare landscape of Algeria Algiers. This opportunity aligns perfectly with my professional goals and my desire to work in a region where healthcare innovation meets cultural richness.</w:t>
      </w:r>
    </w:p>
    <w:bookmarkStart w:id="20" w:name="X49e2822d270ee4bbe53800fdc7dccdd98fc3b83"/>
    <w:p>
      <w:pPr>
        <w:pStyle w:val="Heading2"/>
      </w:pPr>
      <w:r>
        <w:t xml:space="preserve">Why Algeria Algiers? A Unique Opportunity for Growth</w:t>
      </w:r>
    </w:p>
    <w:p>
      <w:pPr>
        <w:pStyle w:val="FirstParagraph"/>
      </w:pPr>
      <w:r>
        <w:t xml:space="preserve">Algeria Algiers, as the capital city of Algeria, is a dynamic hub of cultural heritage and modern development. The healthcare sector here is evolving rapidly, with increasing demand for skilled professionals like physiotherapists to address diverse patient needs. I am particularly drawn to the chance to work in Algeria Algiers because of its unique blend of traditional and contemporary medical practices. The city’s growing emphasis on rehabilitation services and community health initiatives makes it an ideal place for a physiotherapist to thrive, innovate, and make a meaningful impact.</w:t>
      </w:r>
    </w:p>
    <w:p>
      <w:pPr>
        <w:pStyle w:val="BodyText"/>
      </w:pPr>
      <w:r>
        <w:t xml:space="preserve">Having studied the healthcare challenges faced by urban populations in Algeria, I am aware of the critical role that physiotherapists play in addressing musculoskeletal disorders, post-surgical recovery, and chronic conditions. My goal is to contribute to the advancement of these services in Algeria Algiers by combining my technical knowledge with a patient-centered approach. I am confident that my background and passion for physiotherapy will enable me to support your team in delivering exceptional care.</w:t>
      </w:r>
    </w:p>
    <w:bookmarkEnd w:id="20"/>
    <w:bookmarkStart w:id="21" w:name="X96541aebe1fbaf7946bc0f6f41c12f9f7ad12d4"/>
    <w:p>
      <w:pPr>
        <w:pStyle w:val="Heading2"/>
      </w:pPr>
      <w:r>
        <w:t xml:space="preserve">Professional Experience as a Physiotherapist</w:t>
      </w:r>
    </w:p>
    <w:p>
      <w:pPr>
        <w:pStyle w:val="FirstParagraph"/>
      </w:pPr>
      <w:r>
        <w:t xml:space="preserve">With over [X years] of experience in physiotherapy, I have developed a strong foundation in assessing, diagnosing, and treating a wide range of physical conditions. My career has been defined by my commitment to evidence-based practices and my ability to adapt techniques to meet individual patient needs. Whether working in private clinics or multidisciplinary healthcare settings, I have consistently prioritized holistic care that addresses both the physical and emotional well-being of my patients.</w:t>
      </w:r>
    </w:p>
    <w:p>
      <w:pPr>
        <w:pStyle w:val="BodyText"/>
      </w:pPr>
      <w:r>
        <w:t xml:space="preserve">My expertise includes orthopedic rehabilitation, sports injury management, neurological therapy, and geriatric care. I am proficient in using advanced therapeutic modalities such as ultrasound therapy, electrical stimulation, and manual therapy to facilitate recovery. Additionally, I have experience designing customized exercise programs to enhance mobility and prevent further complications. These skills are particularly relevant to the needs of Algeria Algiers, where a growing population seeks accessible and effective rehabilitation services.</w:t>
      </w:r>
    </w:p>
    <w:p>
      <w:pPr>
        <w:pStyle w:val="BodyText"/>
      </w:pPr>
      <w:r>
        <w:t xml:space="preserve">In my previous roles, I have collaborated with physicians, nurses, and other healthcare professionals to create comprehensive treatment plans that align with patients’ goals. I take pride in maintaining open communication with patients and their families to ensure they understand their conditions and the steps required for recovery. This collaborative approach has not only improved patient outcomes but also fostered trust and satisfaction among those I serve.</w:t>
      </w:r>
    </w:p>
    <w:bookmarkEnd w:id="21"/>
    <w:bookmarkStart w:id="22" w:name="Xb8e442f61b29d75daef9a906cc826b84fca919e"/>
    <w:p>
      <w:pPr>
        <w:pStyle w:val="Heading2"/>
      </w:pPr>
      <w:r>
        <w:t xml:space="preserve">Adapting to Algeria Algiers: A Cultural and Professional Fit</w:t>
      </w:r>
    </w:p>
    <w:p>
      <w:pPr>
        <w:pStyle w:val="FirstParagraph"/>
      </w:pPr>
      <w:r>
        <w:t xml:space="preserve">I understand that working as a Physiotherapist in Algeria Algiers requires more than clinical expertise—it demands cultural sensitivity and an ability to connect with patients from diverse backgrounds. Having studied the healthcare practices of North Africa, I am aware of the importance of respecting local customs and building rapport with patients. I am committed to learning about the cultural nuances of Algeria Algiers to ensure that my care is both effective and culturally appropriate.</w:t>
      </w:r>
    </w:p>
    <w:p>
      <w:pPr>
        <w:pStyle w:val="BodyText"/>
      </w:pPr>
      <w:r>
        <w:t xml:space="preserve">Moreover, I have a strong interest in contributing to community health initiatives that address prevalent conditions such as musculoskeletal injuries, which are common in active populations. My experience working with patients from various socioeconomic backgrounds has equipped me with the adaptability needed to thrive in a dynamic environment like Algeria Algiers. I am eager to bring my skills to a setting where I can collaborate with local professionals and contribute to the expansion of rehabilitation services.</w:t>
      </w:r>
    </w:p>
    <w:bookmarkEnd w:id="22"/>
    <w:bookmarkStart w:id="23" w:name="why-choose-me-as-your-physiotherapist"/>
    <w:p>
      <w:pPr>
        <w:pStyle w:val="Heading2"/>
      </w:pPr>
      <w:r>
        <w:t xml:space="preserve">Why Choose Me as Your Physiotherapist?</w:t>
      </w:r>
    </w:p>
    <w:p>
      <w:pPr>
        <w:pStyle w:val="FirstParagraph"/>
      </w:pPr>
      <w:r>
        <w:t xml:space="preserve">What sets me apart as a Physiotherapist is my unwavering dedication to continuous learning and professional growth. I regularly attend workshops, seminars, and certifications to stay updated on the latest advancements in physiotherapy. For instance, I recently completed a course on advanced manual therapy techniques that have enhanced my ability to treat complex cases. This commitment to excellence ensures that I can provide cutting-edge care tailored to the needs of patients in Algeria Algiers.</w:t>
      </w:r>
    </w:p>
    <w:p>
      <w:pPr>
        <w:pStyle w:val="BodyText"/>
      </w:pPr>
      <w:r>
        <w:t xml:space="preserve">In addition, my strong interpersonal skills enable me to build lasting relationships with patients and colleagues alike. I believe that a physiotherapist’s role extends beyond treatment—it is about empowering individuals to take control of their health. In Algeria Algiers, where access to specialized care may be limited, I am motivated to play a pivotal role in educating patients and promoting preventive health practices.</w:t>
      </w:r>
    </w:p>
    <w:bookmarkEnd w:id="23"/>
    <w:bookmarkStart w:id="24" w:name="X97a0093139f3793a01f14b710a1ed91bb94f6e7"/>
    <w:p>
      <w:pPr>
        <w:pStyle w:val="Heading2"/>
      </w:pPr>
      <w:r>
        <w:t xml:space="preserve">Conclusion: A Commitment to Excellence in Algeria Algiers</w:t>
      </w:r>
    </w:p>
    <w:p>
      <w:pPr>
        <w:pStyle w:val="FirstParagraph"/>
      </w:pPr>
      <w:r>
        <w:t xml:space="preserve">In conclusion, I am excited about the opportunity to join your team as a Physiotherapist in Algeria Algiers. My clinical expertise, cultural adaptability, and passion for patient care make me an ideal candidate for this position. I am confident that my contributions will support your mission of delivering high-quality rehabilitation services to the community.</w:t>
      </w:r>
    </w:p>
    <w:p>
      <w:pPr>
        <w:pStyle w:val="BodyText"/>
      </w:pPr>
      <w:r>
        <w:t xml:space="preserve">Thank you for considering my application. I would be honored to discuss how my background and vision align with the needs of your organization. Please feel free to contact me at [Phone Number] or [Email Address] at your earliest convenience. I look forward to the possibility of contributing to the healthcare advancements in Algeria Algiers.</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Application</dc:title>
  <dc:creator/>
  <dc:language>en</dc:language>
  <cp:keywords/>
  <dcterms:created xsi:type="dcterms:W3CDTF">2026-07-23T14:09:55Z</dcterms:created>
  <dcterms:modified xsi:type="dcterms:W3CDTF">2026-07-23T14:09:55Z</dcterms:modified>
</cp:coreProperties>
</file>

<file path=docProps/custom.xml><?xml version="1.0" encoding="utf-8"?>
<Properties xmlns="http://schemas.openxmlformats.org/officeDocument/2006/custom-properties" xmlns:vt="http://schemas.openxmlformats.org/officeDocument/2006/docPropsVTypes"/>
</file>